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1CB09EE" w14:textId="77777777" w:rsidR="00A33DE2" w:rsidRPr="001176B9" w:rsidRDefault="00A33DE2" w:rsidP="00A33DE2">
      <w:pPr>
        <w:spacing w:before="270" w:after="135"/>
        <w:outlineLvl w:val="2"/>
        <w:rPr>
          <w:rFonts w:ascii="Times New Roman" w:hAnsi="Times New Roman" w:cs="Times New Roman"/>
          <w:b/>
          <w:color w:val="333333"/>
          <w:sz w:val="28"/>
          <w:szCs w:val="28"/>
          <w:u w:val="single"/>
          <w:lang w:val="uk-UA"/>
        </w:rPr>
      </w:pPr>
      <w:r w:rsidRPr="001176B9">
        <w:rPr>
          <w:noProof/>
          <w:sz w:val="20"/>
          <w:lang w:val="en-GB" w:eastAsia="en-GB"/>
        </w:rPr>
        <w:drawing>
          <wp:inline distT="0" distB="0" distL="0" distR="0" wp14:anchorId="1EC033DA" wp14:editId="4E92054A">
            <wp:extent cx="1566711" cy="423713"/>
            <wp:effectExtent l="0" t="0" r="0" b="0"/>
            <wp:docPr id="3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1406" cy="4303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176B9">
        <w:rPr>
          <w:b/>
          <w:bCs/>
          <w:color w:val="333333"/>
          <w:sz w:val="28"/>
          <w:szCs w:val="28"/>
          <w:lang w:val="uk-UA"/>
        </w:rPr>
        <w:tab/>
      </w:r>
      <w:r w:rsidRPr="001176B9">
        <w:rPr>
          <w:b/>
          <w:bCs/>
          <w:color w:val="333333"/>
          <w:sz w:val="28"/>
          <w:szCs w:val="28"/>
          <w:lang w:val="uk-UA"/>
        </w:rPr>
        <w:tab/>
      </w:r>
      <w:r w:rsidRPr="001176B9">
        <w:rPr>
          <w:b/>
          <w:bCs/>
          <w:color w:val="333333"/>
          <w:sz w:val="28"/>
          <w:szCs w:val="28"/>
          <w:lang w:val="uk-UA"/>
        </w:rPr>
        <w:tab/>
      </w:r>
      <w:r w:rsidRPr="001176B9">
        <w:rPr>
          <w:b/>
          <w:bCs/>
          <w:color w:val="333333"/>
          <w:sz w:val="28"/>
          <w:szCs w:val="28"/>
          <w:lang w:val="uk-UA"/>
        </w:rPr>
        <w:tab/>
      </w:r>
      <w:r w:rsidRPr="001176B9">
        <w:rPr>
          <w:b/>
          <w:bCs/>
          <w:color w:val="333333"/>
          <w:sz w:val="28"/>
          <w:szCs w:val="28"/>
          <w:lang w:val="uk-UA"/>
        </w:rPr>
        <w:tab/>
      </w:r>
      <w:r w:rsidRPr="001176B9">
        <w:rPr>
          <w:noProof/>
          <w:sz w:val="20"/>
          <w:lang w:val="en-GB" w:eastAsia="en-GB"/>
        </w:rPr>
        <w:drawing>
          <wp:inline distT="0" distB="0" distL="0" distR="0" wp14:anchorId="52E1D294" wp14:editId="3C586AC8">
            <wp:extent cx="1443064" cy="507639"/>
            <wp:effectExtent l="0" t="0" r="5080" b="6985"/>
            <wp:docPr id="4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63002" cy="5146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176B9">
        <w:rPr>
          <w:b/>
          <w:bCs/>
          <w:lang w:val="uk-UA"/>
        </w:rPr>
        <w:tab/>
      </w:r>
    </w:p>
    <w:p w14:paraId="4548D9F9" w14:textId="77777777" w:rsidR="00A33DE2" w:rsidRPr="001176B9" w:rsidRDefault="00A33DE2" w:rsidP="00A33DE2">
      <w:pPr>
        <w:spacing w:after="0" w:line="240" w:lineRule="auto"/>
        <w:jc w:val="center"/>
        <w:rPr>
          <w:rFonts w:eastAsia="Times New Roman" w:cs="Arial"/>
          <w:i/>
          <w:color w:val="333333"/>
          <w:sz w:val="16"/>
          <w:szCs w:val="16"/>
          <w:lang w:val="uk-UA"/>
        </w:rPr>
      </w:pPr>
    </w:p>
    <w:p w14:paraId="16DEF3D6" w14:textId="77777777" w:rsidR="00A33DE2" w:rsidRPr="001176B9" w:rsidRDefault="00A33DE2" w:rsidP="00A33DE2">
      <w:pPr>
        <w:spacing w:after="0" w:line="240" w:lineRule="auto"/>
        <w:jc w:val="center"/>
        <w:rPr>
          <w:rFonts w:eastAsia="Times New Roman" w:cs="Arial"/>
          <w:i/>
          <w:color w:val="333333"/>
          <w:sz w:val="32"/>
          <w:szCs w:val="32"/>
          <w:lang w:val="uk-UA"/>
        </w:rPr>
      </w:pPr>
      <w:r w:rsidRPr="001176B9">
        <w:rPr>
          <w:rFonts w:eastAsia="Times New Roman" w:cs="Arial"/>
          <w:i/>
          <w:iCs/>
          <w:color w:val="333333"/>
          <w:sz w:val="32"/>
          <w:szCs w:val="32"/>
          <w:lang w:val="uk-UA"/>
        </w:rPr>
        <w:t>«Децентралізація приносить кращі результати та ефективність» (DOBRE)</w:t>
      </w:r>
    </w:p>
    <w:p w14:paraId="023D0C12" w14:textId="77777777" w:rsidR="00A33DE2" w:rsidRPr="001176B9" w:rsidRDefault="00A33DE2" w:rsidP="00A33DE2">
      <w:pPr>
        <w:spacing w:after="0" w:line="240" w:lineRule="auto"/>
        <w:jc w:val="center"/>
        <w:rPr>
          <w:rFonts w:eastAsia="Times New Roman" w:cs="Arial"/>
          <w:color w:val="333333"/>
          <w:sz w:val="28"/>
          <w:szCs w:val="28"/>
          <w:lang w:val="uk-UA"/>
        </w:rPr>
      </w:pPr>
    </w:p>
    <w:p w14:paraId="7B04D245" w14:textId="77777777" w:rsidR="00A33DE2" w:rsidRPr="001176B9" w:rsidRDefault="00A33DE2" w:rsidP="00A33DE2">
      <w:pPr>
        <w:spacing w:after="0" w:line="240" w:lineRule="auto"/>
        <w:jc w:val="center"/>
        <w:rPr>
          <w:rFonts w:eastAsia="Times New Roman" w:cs="Arial"/>
          <w:color w:val="333333"/>
          <w:sz w:val="28"/>
          <w:szCs w:val="28"/>
          <w:lang w:val="uk-UA"/>
        </w:rPr>
      </w:pPr>
      <w:r w:rsidRPr="001176B9">
        <w:rPr>
          <w:rFonts w:eastAsia="Times New Roman" w:cs="Arial"/>
          <w:b/>
          <w:bCs/>
          <w:i/>
          <w:iCs/>
          <w:color w:val="333333"/>
          <w:sz w:val="28"/>
          <w:szCs w:val="28"/>
          <w:lang w:val="uk-UA"/>
        </w:rPr>
        <w:t>Голос громади в місцевому самоврядуванні</w:t>
      </w:r>
    </w:p>
    <w:p w14:paraId="0303A911" w14:textId="77777777" w:rsidR="00A33DE2" w:rsidRPr="001176B9" w:rsidRDefault="00A33DE2" w:rsidP="00A33DE2">
      <w:pPr>
        <w:spacing w:after="0" w:line="240" w:lineRule="auto"/>
        <w:jc w:val="center"/>
        <w:rPr>
          <w:rFonts w:eastAsia="Times New Roman" w:cs="Arial"/>
          <w:b/>
          <w:color w:val="333333"/>
          <w:sz w:val="28"/>
          <w:szCs w:val="28"/>
          <w:lang w:val="uk-UA"/>
        </w:rPr>
      </w:pPr>
      <w:r w:rsidRPr="001176B9">
        <w:rPr>
          <w:rFonts w:eastAsia="Times New Roman" w:cs="Arial"/>
          <w:b/>
          <w:bCs/>
          <w:color w:val="333333"/>
          <w:sz w:val="28"/>
          <w:szCs w:val="28"/>
          <w:lang w:val="uk-UA"/>
        </w:rPr>
        <w:t>Конкурс для регіональних організацій громадянського суспільства (РОГС)</w:t>
      </w:r>
    </w:p>
    <w:p w14:paraId="3E79AF4B" w14:textId="77777777" w:rsidR="00A33DE2" w:rsidRPr="001176B9" w:rsidRDefault="00A33DE2" w:rsidP="00A33DE2">
      <w:pPr>
        <w:spacing w:before="270" w:after="135" w:line="240" w:lineRule="auto"/>
        <w:jc w:val="center"/>
        <w:outlineLvl w:val="2"/>
        <w:rPr>
          <w:rFonts w:eastAsia="Times New Roman" w:cs="Arial"/>
          <w:b/>
          <w:color w:val="333333"/>
          <w:sz w:val="28"/>
          <w:szCs w:val="28"/>
          <w:u w:val="single"/>
          <w:lang w:val="uk-UA"/>
        </w:rPr>
      </w:pPr>
      <w:r w:rsidRPr="001176B9">
        <w:rPr>
          <w:rFonts w:eastAsia="Times New Roman" w:cs="Arial"/>
          <w:b/>
          <w:bCs/>
          <w:color w:val="333333"/>
          <w:sz w:val="28"/>
          <w:szCs w:val="28"/>
          <w:u w:val="single"/>
          <w:lang w:val="uk-UA"/>
        </w:rPr>
        <w:t>ЗАЯВКА</w:t>
      </w:r>
    </w:p>
    <w:p w14:paraId="5D4699FA" w14:textId="77777777" w:rsidR="00A33DE2" w:rsidRPr="001176B9" w:rsidRDefault="00A33DE2" w:rsidP="00A33DE2">
      <w:pPr>
        <w:pStyle w:val="ListParagraph"/>
        <w:numPr>
          <w:ilvl w:val="0"/>
          <w:numId w:val="1"/>
        </w:numPr>
        <w:spacing w:before="270" w:after="135" w:line="240" w:lineRule="auto"/>
        <w:outlineLvl w:val="2"/>
        <w:rPr>
          <w:rFonts w:eastAsia="Times New Roman" w:cs="Arial"/>
          <w:b/>
          <w:smallCaps/>
          <w:color w:val="333333"/>
          <w:sz w:val="24"/>
          <w:szCs w:val="24"/>
          <w:lang w:val="uk-UA"/>
        </w:rPr>
      </w:pPr>
      <w:r w:rsidRPr="001176B9">
        <w:rPr>
          <w:rFonts w:eastAsia="Times New Roman" w:cs="Arial"/>
          <w:b/>
          <w:bCs/>
          <w:smallCaps/>
          <w:color w:val="333333"/>
          <w:sz w:val="24"/>
          <w:szCs w:val="24"/>
          <w:lang w:val="uk-UA"/>
        </w:rPr>
        <w:t>Базова інформація про організацію</w:t>
      </w:r>
    </w:p>
    <w:p w14:paraId="788DF278" w14:textId="77777777" w:rsidR="00A33DE2" w:rsidRPr="001176B9" w:rsidRDefault="00A33DE2" w:rsidP="00A33DE2">
      <w:pPr>
        <w:spacing w:after="0" w:line="240" w:lineRule="auto"/>
        <w:jc w:val="center"/>
        <w:rPr>
          <w:rFonts w:eastAsia="Times New Roman" w:cs="Arial"/>
          <w:b/>
          <w:color w:val="333333"/>
          <w:sz w:val="28"/>
          <w:szCs w:val="28"/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5"/>
        <w:gridCol w:w="6514"/>
      </w:tblGrid>
      <w:tr w:rsidR="00A33DE2" w:rsidRPr="001176B9" w14:paraId="60ECF287" w14:textId="77777777" w:rsidTr="0061721F">
        <w:tc>
          <w:tcPr>
            <w:tcW w:w="3235" w:type="dxa"/>
          </w:tcPr>
          <w:p w14:paraId="789BDFF3" w14:textId="77777777" w:rsidR="00A33DE2" w:rsidRPr="001176B9" w:rsidRDefault="00A33DE2" w:rsidP="0061721F">
            <w:pPr>
              <w:rPr>
                <w:b/>
                <w:lang w:val="uk-UA"/>
              </w:rPr>
            </w:pPr>
            <w:r w:rsidRPr="001176B9">
              <w:rPr>
                <w:b/>
                <w:bCs/>
                <w:lang w:val="uk-UA"/>
              </w:rPr>
              <w:t>1. Назва РОГС:</w:t>
            </w:r>
          </w:p>
          <w:p w14:paraId="0EEB5EF2" w14:textId="77777777" w:rsidR="00A33DE2" w:rsidRPr="001176B9" w:rsidRDefault="00A33DE2" w:rsidP="0061721F">
            <w:pPr>
              <w:rPr>
                <w:b/>
                <w:lang w:val="uk-UA"/>
              </w:rPr>
            </w:pPr>
          </w:p>
        </w:tc>
        <w:tc>
          <w:tcPr>
            <w:tcW w:w="7065" w:type="dxa"/>
          </w:tcPr>
          <w:p w14:paraId="76A63284" w14:textId="77777777" w:rsidR="00A33DE2" w:rsidRPr="001176B9" w:rsidRDefault="00A33DE2" w:rsidP="0061721F">
            <w:pPr>
              <w:rPr>
                <w:b/>
                <w:lang w:val="uk-UA"/>
              </w:rPr>
            </w:pPr>
          </w:p>
        </w:tc>
      </w:tr>
      <w:tr w:rsidR="00A33DE2" w:rsidRPr="001176B9" w14:paraId="515E0E04" w14:textId="77777777" w:rsidTr="0061721F">
        <w:tc>
          <w:tcPr>
            <w:tcW w:w="3235" w:type="dxa"/>
          </w:tcPr>
          <w:p w14:paraId="7D21198E" w14:textId="77777777" w:rsidR="00A33DE2" w:rsidRPr="001176B9" w:rsidRDefault="00A33DE2" w:rsidP="0061721F">
            <w:pPr>
              <w:rPr>
                <w:b/>
                <w:lang w:val="uk-UA"/>
              </w:rPr>
            </w:pPr>
            <w:r w:rsidRPr="001176B9">
              <w:rPr>
                <w:b/>
                <w:bCs/>
                <w:lang w:val="uk-UA"/>
              </w:rPr>
              <w:t>2. Дата створення РОГС:</w:t>
            </w:r>
          </w:p>
          <w:p w14:paraId="79DE47BB" w14:textId="77777777" w:rsidR="00A33DE2" w:rsidRPr="001176B9" w:rsidRDefault="00A33DE2" w:rsidP="0061721F">
            <w:pPr>
              <w:rPr>
                <w:b/>
                <w:lang w:val="uk-UA"/>
              </w:rPr>
            </w:pPr>
          </w:p>
        </w:tc>
        <w:tc>
          <w:tcPr>
            <w:tcW w:w="7065" w:type="dxa"/>
          </w:tcPr>
          <w:p w14:paraId="5F72C78B" w14:textId="77777777" w:rsidR="00A33DE2" w:rsidRPr="001176B9" w:rsidRDefault="00A33DE2" w:rsidP="0061721F">
            <w:pPr>
              <w:rPr>
                <w:b/>
                <w:lang w:val="uk-UA"/>
              </w:rPr>
            </w:pPr>
          </w:p>
        </w:tc>
      </w:tr>
      <w:tr w:rsidR="00A33DE2" w:rsidRPr="00244941" w14:paraId="6886A9C0" w14:textId="77777777" w:rsidTr="0061721F">
        <w:tc>
          <w:tcPr>
            <w:tcW w:w="3235" w:type="dxa"/>
          </w:tcPr>
          <w:p w14:paraId="204C8639" w14:textId="77777777" w:rsidR="00A33DE2" w:rsidRPr="001176B9" w:rsidRDefault="00A33DE2" w:rsidP="0061721F">
            <w:pPr>
              <w:rPr>
                <w:i/>
                <w:lang w:val="uk-UA"/>
              </w:rPr>
            </w:pPr>
            <w:r w:rsidRPr="001176B9">
              <w:rPr>
                <w:b/>
                <w:bCs/>
                <w:lang w:val="uk-UA"/>
              </w:rPr>
              <w:t xml:space="preserve">3. Тип РОГС: </w:t>
            </w:r>
            <w:r w:rsidRPr="001176B9">
              <w:rPr>
                <w:lang w:val="uk-UA"/>
              </w:rPr>
              <w:t>Як би ви визначили вашу організацію?</w:t>
            </w:r>
          </w:p>
          <w:p w14:paraId="32C5F939" w14:textId="77777777" w:rsidR="00A33DE2" w:rsidRPr="001176B9" w:rsidRDefault="00A33DE2" w:rsidP="0061721F">
            <w:pPr>
              <w:rPr>
                <w:i/>
                <w:lang w:val="uk-UA"/>
              </w:rPr>
            </w:pPr>
            <w:r w:rsidRPr="001176B9">
              <w:rPr>
                <w:i/>
                <w:iCs/>
                <w:lang w:val="uk-UA"/>
              </w:rPr>
              <w:t xml:space="preserve">(напр: громадська організація, адвокаційна група, аналітичний центр, місцеве об‘єднання громадян, асоціація, тощо) </w:t>
            </w:r>
          </w:p>
        </w:tc>
        <w:tc>
          <w:tcPr>
            <w:tcW w:w="7065" w:type="dxa"/>
          </w:tcPr>
          <w:p w14:paraId="6FF6C23E" w14:textId="77777777" w:rsidR="00A33DE2" w:rsidRPr="001176B9" w:rsidRDefault="00A33DE2" w:rsidP="0061721F">
            <w:pPr>
              <w:rPr>
                <w:b/>
                <w:highlight w:val="yellow"/>
                <w:lang w:val="uk-UA"/>
              </w:rPr>
            </w:pPr>
          </w:p>
        </w:tc>
      </w:tr>
      <w:tr w:rsidR="00A33DE2" w:rsidRPr="00244941" w14:paraId="41D76E40" w14:textId="77777777" w:rsidTr="0061721F">
        <w:tc>
          <w:tcPr>
            <w:tcW w:w="3235" w:type="dxa"/>
          </w:tcPr>
          <w:p w14:paraId="112B13E1" w14:textId="77777777" w:rsidR="00A33DE2" w:rsidRPr="001176B9" w:rsidRDefault="00A33DE2" w:rsidP="0061721F">
            <w:pPr>
              <w:rPr>
                <w:b/>
                <w:lang w:val="uk-UA"/>
              </w:rPr>
            </w:pPr>
            <w:r w:rsidRPr="001176B9">
              <w:rPr>
                <w:b/>
                <w:bCs/>
                <w:lang w:val="uk-UA"/>
              </w:rPr>
              <w:t xml:space="preserve">4. Фізичне розташування: </w:t>
            </w:r>
          </w:p>
          <w:p w14:paraId="3CA64C25" w14:textId="77777777" w:rsidR="00A33DE2" w:rsidRPr="001176B9" w:rsidRDefault="00A33DE2" w:rsidP="0061721F">
            <w:pPr>
              <w:rPr>
                <w:i/>
                <w:lang w:val="uk-UA"/>
              </w:rPr>
            </w:pPr>
            <w:r w:rsidRPr="001176B9">
              <w:rPr>
                <w:b/>
                <w:bCs/>
                <w:lang w:val="uk-UA"/>
              </w:rPr>
              <w:t xml:space="preserve">а) адреса головного офісу </w:t>
            </w:r>
            <w:r w:rsidRPr="001176B9">
              <w:rPr>
                <w:lang w:val="uk-UA"/>
              </w:rPr>
              <w:t>(якщо є регіональні відділення, вкажіть і їхні адреси)</w:t>
            </w:r>
            <w:r w:rsidRPr="001176B9">
              <w:rPr>
                <w:i/>
                <w:iCs/>
                <w:lang w:val="uk-UA"/>
              </w:rPr>
              <w:t xml:space="preserve"> </w:t>
            </w:r>
          </w:p>
          <w:p w14:paraId="52C40420" w14:textId="77777777" w:rsidR="00A33DE2" w:rsidRPr="001176B9" w:rsidRDefault="00A33DE2" w:rsidP="0061721F">
            <w:pPr>
              <w:rPr>
                <w:b/>
                <w:lang w:val="uk-UA"/>
              </w:rPr>
            </w:pPr>
            <w:r w:rsidRPr="001176B9">
              <w:rPr>
                <w:b/>
                <w:bCs/>
                <w:lang w:val="uk-UA"/>
              </w:rPr>
              <w:t xml:space="preserve">в) місця, де є досвід роботи: </w:t>
            </w:r>
            <w:r w:rsidRPr="001176B9">
              <w:rPr>
                <w:lang w:val="uk-UA"/>
              </w:rPr>
              <w:t>вкажіть, з якими населеними пунктами (міста, смт, села) ви безпосередньо працювали</w:t>
            </w:r>
          </w:p>
        </w:tc>
        <w:tc>
          <w:tcPr>
            <w:tcW w:w="7065" w:type="dxa"/>
          </w:tcPr>
          <w:p w14:paraId="44DF33EA" w14:textId="77777777" w:rsidR="00A33DE2" w:rsidRPr="001176B9" w:rsidRDefault="00A33DE2" w:rsidP="0061721F">
            <w:pPr>
              <w:rPr>
                <w:b/>
                <w:highlight w:val="yellow"/>
                <w:lang w:val="uk-UA"/>
              </w:rPr>
            </w:pPr>
          </w:p>
        </w:tc>
      </w:tr>
      <w:tr w:rsidR="00A33DE2" w:rsidRPr="00244941" w14:paraId="53DFF31B" w14:textId="77777777" w:rsidTr="0061721F">
        <w:tc>
          <w:tcPr>
            <w:tcW w:w="3235" w:type="dxa"/>
          </w:tcPr>
          <w:p w14:paraId="00AD69B7" w14:textId="77777777" w:rsidR="00A33DE2" w:rsidRPr="001176B9" w:rsidRDefault="00A33DE2" w:rsidP="0061721F">
            <w:pPr>
              <w:rPr>
                <w:b/>
                <w:lang w:val="uk-UA"/>
              </w:rPr>
            </w:pPr>
            <w:r w:rsidRPr="001176B9">
              <w:rPr>
                <w:b/>
                <w:bCs/>
                <w:lang w:val="uk-UA"/>
              </w:rPr>
              <w:t>5. Голова РОГС (ім’я та контакти, включно з телефоном та електронною поштою)</w:t>
            </w:r>
          </w:p>
        </w:tc>
        <w:tc>
          <w:tcPr>
            <w:tcW w:w="7065" w:type="dxa"/>
          </w:tcPr>
          <w:p w14:paraId="17BD4A81" w14:textId="77777777" w:rsidR="00A33DE2" w:rsidRPr="001176B9" w:rsidRDefault="00A33DE2" w:rsidP="0061721F">
            <w:pPr>
              <w:rPr>
                <w:b/>
                <w:highlight w:val="yellow"/>
                <w:lang w:val="uk-UA"/>
              </w:rPr>
            </w:pPr>
          </w:p>
        </w:tc>
      </w:tr>
      <w:tr w:rsidR="00A33DE2" w:rsidRPr="00244941" w14:paraId="48B35B0B" w14:textId="77777777" w:rsidTr="0061721F">
        <w:tc>
          <w:tcPr>
            <w:tcW w:w="3235" w:type="dxa"/>
          </w:tcPr>
          <w:p w14:paraId="517E39A6" w14:textId="77777777" w:rsidR="00A33DE2" w:rsidRPr="001176B9" w:rsidRDefault="00A33DE2" w:rsidP="0061721F">
            <w:pPr>
              <w:rPr>
                <w:b/>
                <w:lang w:val="uk-UA"/>
              </w:rPr>
            </w:pPr>
            <w:r w:rsidRPr="001176B9">
              <w:rPr>
                <w:b/>
                <w:bCs/>
                <w:lang w:val="uk-UA"/>
              </w:rPr>
              <w:t>6. Відповідальний представник</w:t>
            </w:r>
            <w:r w:rsidRPr="001176B9">
              <w:rPr>
                <w:lang w:val="uk-UA"/>
              </w:rPr>
              <w:t xml:space="preserve"> </w:t>
            </w:r>
            <w:r w:rsidRPr="001176B9">
              <w:rPr>
                <w:b/>
                <w:bCs/>
                <w:lang w:val="uk-UA"/>
              </w:rPr>
              <w:t>(менеджер проекту)</w:t>
            </w:r>
            <w:r w:rsidRPr="001176B9">
              <w:rPr>
                <w:lang w:val="uk-UA"/>
              </w:rPr>
              <w:t xml:space="preserve"> Ім’я та контакти (телефон, електронна пошта)</w:t>
            </w:r>
          </w:p>
          <w:p w14:paraId="72766793" w14:textId="77777777" w:rsidR="00A33DE2" w:rsidRPr="001176B9" w:rsidRDefault="00A33DE2" w:rsidP="0061721F">
            <w:pPr>
              <w:rPr>
                <w:b/>
                <w:lang w:val="uk-UA"/>
              </w:rPr>
            </w:pPr>
          </w:p>
        </w:tc>
        <w:tc>
          <w:tcPr>
            <w:tcW w:w="7065" w:type="dxa"/>
          </w:tcPr>
          <w:p w14:paraId="43705D2D" w14:textId="77777777" w:rsidR="00A33DE2" w:rsidRPr="001176B9" w:rsidRDefault="00A33DE2" w:rsidP="0061721F">
            <w:pPr>
              <w:rPr>
                <w:b/>
                <w:highlight w:val="yellow"/>
                <w:lang w:val="uk-UA"/>
              </w:rPr>
            </w:pPr>
          </w:p>
        </w:tc>
      </w:tr>
    </w:tbl>
    <w:p w14:paraId="23B88AB7" w14:textId="77777777" w:rsidR="008F5D77" w:rsidRPr="001176B9" w:rsidRDefault="008F5D77">
      <w:pPr>
        <w:rPr>
          <w:lang w:val="uk-UA"/>
        </w:rPr>
      </w:pPr>
    </w:p>
    <w:p w14:paraId="79AE6086" w14:textId="77777777" w:rsidR="00A33DE2" w:rsidRPr="001176B9" w:rsidRDefault="00A33DE2" w:rsidP="00A33DE2">
      <w:pPr>
        <w:numPr>
          <w:ilvl w:val="0"/>
          <w:numId w:val="1"/>
        </w:numPr>
        <w:spacing w:after="0" w:line="240" w:lineRule="auto"/>
        <w:rPr>
          <w:b/>
          <w:smallCaps/>
          <w:lang w:val="uk-UA"/>
        </w:rPr>
      </w:pPr>
      <w:r w:rsidRPr="001176B9">
        <w:rPr>
          <w:b/>
          <w:bCs/>
          <w:smallCaps/>
          <w:lang w:val="uk-UA"/>
        </w:rPr>
        <w:t>Підхід до виконання проекту та досягнення очікуваних результатів</w:t>
      </w:r>
    </w:p>
    <w:p w14:paraId="31B9F0E9" w14:textId="77777777" w:rsidR="00A33DE2" w:rsidRPr="001176B9" w:rsidRDefault="00A33DE2" w:rsidP="00A33DE2">
      <w:pPr>
        <w:rPr>
          <w:lang w:val="uk-UA"/>
        </w:rPr>
      </w:pPr>
    </w:p>
    <w:p w14:paraId="455BFAC7" w14:textId="77777777" w:rsidR="00A33DE2" w:rsidRPr="001176B9" w:rsidRDefault="00A33DE2" w:rsidP="00A33DE2">
      <w:pPr>
        <w:numPr>
          <w:ilvl w:val="0"/>
          <w:numId w:val="1"/>
        </w:numPr>
        <w:spacing w:after="0" w:line="240" w:lineRule="auto"/>
        <w:rPr>
          <w:smallCaps/>
          <w:lang w:val="uk-UA"/>
        </w:rPr>
      </w:pPr>
      <w:r w:rsidRPr="001176B9">
        <w:rPr>
          <w:b/>
          <w:bCs/>
          <w:smallCaps/>
          <w:lang w:val="uk-UA"/>
        </w:rPr>
        <w:t xml:space="preserve">Робочий план проекту </w:t>
      </w:r>
    </w:p>
    <w:p w14:paraId="74B07FDA" w14:textId="77777777" w:rsidR="00A33DE2" w:rsidRPr="001176B9" w:rsidRDefault="00A33DE2" w:rsidP="00A33DE2">
      <w:pPr>
        <w:spacing w:after="0" w:line="240" w:lineRule="auto"/>
        <w:ind w:left="720"/>
        <w:rPr>
          <w:b/>
          <w:lang w:val="uk-UA"/>
        </w:rPr>
      </w:pPr>
    </w:p>
    <w:p w14:paraId="3225CD0D" w14:textId="77083E8B" w:rsidR="00A33DE2" w:rsidRPr="001176B9" w:rsidRDefault="00A33DE2" w:rsidP="00A33DE2">
      <w:pPr>
        <w:spacing w:after="0" w:line="240" w:lineRule="auto"/>
        <w:ind w:left="720"/>
        <w:rPr>
          <w:lang w:val="uk-UA"/>
        </w:rPr>
      </w:pPr>
      <w:r w:rsidRPr="001176B9">
        <w:rPr>
          <w:b/>
          <w:bCs/>
          <w:lang w:val="uk-UA"/>
        </w:rPr>
        <w:t xml:space="preserve">Опишіть тип заходів, які ваша організація пропонує для роботи з громадськістю ОТГ для досягнення очікуваних результатів проекту.  </w:t>
      </w:r>
      <w:r w:rsidRPr="001176B9">
        <w:rPr>
          <w:lang w:val="uk-UA"/>
        </w:rPr>
        <w:t xml:space="preserve">Будь ласка, включіть зовнішні та внутрішні </w:t>
      </w:r>
      <w:r w:rsidRPr="001176B9">
        <w:rPr>
          <w:lang w:val="uk-UA"/>
        </w:rPr>
        <w:lastRenderedPageBreak/>
        <w:t>ресурси, орієнтовну тривалість (термін) запропонованих заходів. За потреби додайте рядки. Тривалість проекту – один рік (12 місяців). Детальний бюджет подається як окремий документ. Будь ласка, заповніть його, ґрунтуючись на заходах, запропонованих в цьому розділі. Фінальний бюджет і робочий план буде обговорений та ухвалений програмою DOBRE до підписання грантової угоди.</w:t>
      </w:r>
    </w:p>
    <w:p w14:paraId="6F383320" w14:textId="77777777" w:rsidR="00A33DE2" w:rsidRPr="001176B9" w:rsidRDefault="00A33DE2" w:rsidP="00A33DE2">
      <w:pPr>
        <w:pStyle w:val="ListParagraph"/>
        <w:rPr>
          <w:b/>
          <w:lang w:val="uk-UA"/>
        </w:rPr>
      </w:pPr>
    </w:p>
    <w:tbl>
      <w:tblPr>
        <w:tblStyle w:val="TableGrid"/>
        <w:tblW w:w="10345" w:type="dxa"/>
        <w:tblLook w:val="04A0" w:firstRow="1" w:lastRow="0" w:firstColumn="1" w:lastColumn="0" w:noHBand="0" w:noVBand="1"/>
      </w:tblPr>
      <w:tblGrid>
        <w:gridCol w:w="2023"/>
        <w:gridCol w:w="3732"/>
        <w:gridCol w:w="1563"/>
        <w:gridCol w:w="3027"/>
      </w:tblGrid>
      <w:tr w:rsidR="00A33DE2" w:rsidRPr="001176B9" w14:paraId="148DC79E" w14:textId="77777777" w:rsidTr="0061721F">
        <w:trPr>
          <w:trHeight w:val="806"/>
        </w:trPr>
        <w:tc>
          <w:tcPr>
            <w:tcW w:w="2060" w:type="dxa"/>
          </w:tcPr>
          <w:p w14:paraId="5A0E56CC" w14:textId="77777777" w:rsidR="00A33DE2" w:rsidRPr="001176B9" w:rsidRDefault="00A33DE2" w:rsidP="0061721F">
            <w:pPr>
              <w:pStyle w:val="ListParagraph"/>
              <w:ind w:left="0"/>
              <w:jc w:val="center"/>
              <w:rPr>
                <w:rFonts w:eastAsia="Times New Roman" w:cs="Times New Roman"/>
                <w:lang w:val="uk-UA"/>
              </w:rPr>
            </w:pPr>
            <w:r w:rsidRPr="001176B9">
              <w:rPr>
                <w:rFonts w:eastAsia="Times New Roman" w:cs="Times New Roman"/>
                <w:lang w:val="uk-UA"/>
              </w:rPr>
              <w:t>Тривалість</w:t>
            </w:r>
          </w:p>
          <w:p w14:paraId="7324B9D5" w14:textId="77777777" w:rsidR="00A33DE2" w:rsidRPr="001176B9" w:rsidRDefault="00A33DE2" w:rsidP="0061721F">
            <w:pPr>
              <w:pStyle w:val="ListParagraph"/>
              <w:ind w:left="0"/>
              <w:jc w:val="center"/>
              <w:rPr>
                <w:rFonts w:eastAsia="Times New Roman" w:cs="Times New Roman"/>
                <w:lang w:val="uk-UA"/>
              </w:rPr>
            </w:pPr>
            <w:r w:rsidRPr="001176B9">
              <w:rPr>
                <w:rFonts w:eastAsia="Times New Roman" w:cs="Times New Roman"/>
                <w:lang w:val="uk-UA"/>
              </w:rPr>
              <w:t>(дата початку та дата завершення робіт)</w:t>
            </w:r>
          </w:p>
        </w:tc>
        <w:tc>
          <w:tcPr>
            <w:tcW w:w="3871" w:type="dxa"/>
          </w:tcPr>
          <w:p w14:paraId="62FA0588" w14:textId="77777777" w:rsidR="00A33DE2" w:rsidRPr="001176B9" w:rsidRDefault="00A33DE2" w:rsidP="0061721F">
            <w:pPr>
              <w:pStyle w:val="ListParagraph"/>
              <w:ind w:left="0"/>
              <w:jc w:val="center"/>
              <w:rPr>
                <w:rFonts w:eastAsia="Times New Roman" w:cs="Arial"/>
                <w:color w:val="000000"/>
                <w:lang w:val="uk-UA"/>
              </w:rPr>
            </w:pPr>
            <w:r w:rsidRPr="001176B9">
              <w:rPr>
                <w:rFonts w:eastAsia="Times New Roman" w:cs="Arial"/>
                <w:color w:val="000000"/>
                <w:lang w:val="uk-UA"/>
              </w:rPr>
              <w:t xml:space="preserve">Захід. </w:t>
            </w:r>
          </w:p>
          <w:p w14:paraId="2CB314A4" w14:textId="77777777" w:rsidR="00A33DE2" w:rsidRPr="001176B9" w:rsidRDefault="00A33DE2" w:rsidP="0061721F">
            <w:pPr>
              <w:pStyle w:val="ListParagraph"/>
              <w:ind w:left="0"/>
              <w:jc w:val="center"/>
              <w:rPr>
                <w:rFonts w:eastAsia="Times New Roman" w:cs="Times New Roman"/>
                <w:lang w:val="uk-UA"/>
              </w:rPr>
            </w:pPr>
            <w:r w:rsidRPr="001176B9">
              <w:rPr>
                <w:rFonts w:eastAsia="Times New Roman" w:cs="Arial"/>
                <w:color w:val="000000"/>
                <w:lang w:val="uk-UA"/>
              </w:rPr>
              <w:t>Що буде зроблено?</w:t>
            </w:r>
          </w:p>
        </w:tc>
        <w:tc>
          <w:tcPr>
            <w:tcW w:w="1291" w:type="dxa"/>
          </w:tcPr>
          <w:p w14:paraId="6D2B9012" w14:textId="77777777" w:rsidR="00A33DE2" w:rsidRPr="001176B9" w:rsidRDefault="00A33DE2" w:rsidP="0061721F">
            <w:pPr>
              <w:pStyle w:val="ListParagraph"/>
              <w:ind w:left="0"/>
              <w:jc w:val="center"/>
              <w:rPr>
                <w:rFonts w:eastAsia="Times New Roman" w:cs="Times New Roman"/>
                <w:lang w:val="uk-UA"/>
              </w:rPr>
            </w:pPr>
            <w:r w:rsidRPr="001176B9">
              <w:rPr>
                <w:rFonts w:eastAsia="Times New Roman" w:cs="Times New Roman"/>
                <w:lang w:val="uk-UA"/>
              </w:rPr>
              <w:t>Відповідальна особа</w:t>
            </w:r>
          </w:p>
        </w:tc>
        <w:tc>
          <w:tcPr>
            <w:tcW w:w="3123" w:type="dxa"/>
          </w:tcPr>
          <w:p w14:paraId="3B430118" w14:textId="77777777" w:rsidR="00A33DE2" w:rsidRPr="001176B9" w:rsidRDefault="00A33DE2" w:rsidP="0061721F">
            <w:pPr>
              <w:pStyle w:val="ListParagraph"/>
              <w:ind w:left="0"/>
              <w:jc w:val="center"/>
              <w:rPr>
                <w:rFonts w:eastAsia="Times New Roman" w:cs="Times New Roman"/>
                <w:lang w:val="uk-UA"/>
              </w:rPr>
            </w:pPr>
            <w:r w:rsidRPr="001176B9">
              <w:rPr>
                <w:rFonts w:eastAsia="Times New Roman" w:cs="Times New Roman"/>
                <w:lang w:val="uk-UA"/>
              </w:rPr>
              <w:t>Очікуваний результат</w:t>
            </w:r>
          </w:p>
        </w:tc>
      </w:tr>
      <w:tr w:rsidR="00A33DE2" w:rsidRPr="001176B9" w14:paraId="70EC6C62" w14:textId="77777777" w:rsidTr="0061721F">
        <w:tc>
          <w:tcPr>
            <w:tcW w:w="2060" w:type="dxa"/>
          </w:tcPr>
          <w:p w14:paraId="1E2FC055" w14:textId="77777777" w:rsidR="00A33DE2" w:rsidRPr="001176B9" w:rsidRDefault="00A33DE2" w:rsidP="0061721F">
            <w:pPr>
              <w:pStyle w:val="ListParagraph"/>
              <w:ind w:left="0"/>
              <w:rPr>
                <w:rFonts w:eastAsia="Times New Roman" w:cs="Times New Roman"/>
                <w:lang w:val="uk-UA"/>
              </w:rPr>
            </w:pPr>
          </w:p>
        </w:tc>
        <w:tc>
          <w:tcPr>
            <w:tcW w:w="3871" w:type="dxa"/>
          </w:tcPr>
          <w:p w14:paraId="28F23EBE" w14:textId="77777777" w:rsidR="00A33DE2" w:rsidRPr="001176B9" w:rsidRDefault="00A33DE2" w:rsidP="0061721F">
            <w:pPr>
              <w:pStyle w:val="ListParagraph"/>
              <w:ind w:left="0"/>
              <w:rPr>
                <w:rFonts w:eastAsia="Times New Roman" w:cs="Times New Roman"/>
                <w:lang w:val="uk-UA"/>
              </w:rPr>
            </w:pPr>
          </w:p>
        </w:tc>
        <w:tc>
          <w:tcPr>
            <w:tcW w:w="1291" w:type="dxa"/>
          </w:tcPr>
          <w:p w14:paraId="705DCBE6" w14:textId="77777777" w:rsidR="00A33DE2" w:rsidRPr="001176B9" w:rsidRDefault="00A33DE2" w:rsidP="0061721F">
            <w:pPr>
              <w:pStyle w:val="ListParagraph"/>
              <w:ind w:left="0"/>
              <w:rPr>
                <w:rFonts w:eastAsia="Times New Roman" w:cs="Times New Roman"/>
                <w:lang w:val="uk-UA"/>
              </w:rPr>
            </w:pPr>
          </w:p>
        </w:tc>
        <w:tc>
          <w:tcPr>
            <w:tcW w:w="3123" w:type="dxa"/>
          </w:tcPr>
          <w:p w14:paraId="59641E54" w14:textId="77777777" w:rsidR="00A33DE2" w:rsidRPr="001176B9" w:rsidRDefault="00A33DE2" w:rsidP="0061721F">
            <w:pPr>
              <w:pStyle w:val="ListParagraph"/>
              <w:ind w:left="0"/>
              <w:rPr>
                <w:rFonts w:eastAsia="Times New Roman" w:cs="Times New Roman"/>
                <w:lang w:val="uk-UA"/>
              </w:rPr>
            </w:pPr>
          </w:p>
        </w:tc>
      </w:tr>
      <w:tr w:rsidR="00A33DE2" w:rsidRPr="001176B9" w14:paraId="69DD91BE" w14:textId="77777777" w:rsidTr="0061721F">
        <w:tc>
          <w:tcPr>
            <w:tcW w:w="2060" w:type="dxa"/>
          </w:tcPr>
          <w:p w14:paraId="3906CCB6" w14:textId="77777777" w:rsidR="00A33DE2" w:rsidRPr="001176B9" w:rsidRDefault="00A33DE2" w:rsidP="0061721F">
            <w:pPr>
              <w:pStyle w:val="ListParagraph"/>
              <w:ind w:left="0"/>
              <w:rPr>
                <w:rFonts w:eastAsia="Times New Roman" w:cs="Times New Roman"/>
                <w:lang w:val="uk-UA"/>
              </w:rPr>
            </w:pPr>
          </w:p>
        </w:tc>
        <w:tc>
          <w:tcPr>
            <w:tcW w:w="3871" w:type="dxa"/>
          </w:tcPr>
          <w:p w14:paraId="54E8252D" w14:textId="77777777" w:rsidR="00A33DE2" w:rsidRPr="001176B9" w:rsidRDefault="00A33DE2" w:rsidP="0061721F">
            <w:pPr>
              <w:pStyle w:val="ListParagraph"/>
              <w:ind w:left="0"/>
              <w:rPr>
                <w:rFonts w:eastAsia="Times New Roman" w:cs="Times New Roman"/>
                <w:lang w:val="uk-UA"/>
              </w:rPr>
            </w:pPr>
          </w:p>
        </w:tc>
        <w:tc>
          <w:tcPr>
            <w:tcW w:w="1291" w:type="dxa"/>
          </w:tcPr>
          <w:p w14:paraId="68E71EFD" w14:textId="77777777" w:rsidR="00A33DE2" w:rsidRPr="001176B9" w:rsidRDefault="00A33DE2" w:rsidP="0061721F">
            <w:pPr>
              <w:pStyle w:val="ListParagraph"/>
              <w:ind w:left="0"/>
              <w:rPr>
                <w:rFonts w:eastAsia="Times New Roman" w:cs="Times New Roman"/>
                <w:lang w:val="uk-UA"/>
              </w:rPr>
            </w:pPr>
          </w:p>
        </w:tc>
        <w:tc>
          <w:tcPr>
            <w:tcW w:w="3123" w:type="dxa"/>
          </w:tcPr>
          <w:p w14:paraId="059CC27B" w14:textId="77777777" w:rsidR="00A33DE2" w:rsidRPr="001176B9" w:rsidRDefault="00A33DE2" w:rsidP="0061721F">
            <w:pPr>
              <w:pStyle w:val="ListParagraph"/>
              <w:ind w:left="0"/>
              <w:rPr>
                <w:rFonts w:eastAsia="Times New Roman" w:cs="Times New Roman"/>
                <w:lang w:val="uk-UA"/>
              </w:rPr>
            </w:pPr>
          </w:p>
        </w:tc>
      </w:tr>
      <w:tr w:rsidR="00A33DE2" w:rsidRPr="001176B9" w14:paraId="38182E36" w14:textId="77777777" w:rsidTr="0061721F">
        <w:tc>
          <w:tcPr>
            <w:tcW w:w="2060" w:type="dxa"/>
          </w:tcPr>
          <w:p w14:paraId="742D148A" w14:textId="77777777" w:rsidR="00A33DE2" w:rsidRPr="001176B9" w:rsidRDefault="00A33DE2" w:rsidP="0061721F">
            <w:pPr>
              <w:pStyle w:val="ListParagraph"/>
              <w:ind w:left="0"/>
              <w:rPr>
                <w:rFonts w:eastAsia="Times New Roman" w:cs="Times New Roman"/>
                <w:lang w:val="uk-UA"/>
              </w:rPr>
            </w:pPr>
          </w:p>
        </w:tc>
        <w:tc>
          <w:tcPr>
            <w:tcW w:w="3871" w:type="dxa"/>
          </w:tcPr>
          <w:p w14:paraId="0079EF44" w14:textId="77777777" w:rsidR="00A33DE2" w:rsidRPr="001176B9" w:rsidRDefault="00A33DE2" w:rsidP="0061721F">
            <w:pPr>
              <w:pStyle w:val="ListParagraph"/>
              <w:ind w:left="0"/>
              <w:rPr>
                <w:rFonts w:eastAsia="Times New Roman" w:cs="Times New Roman"/>
                <w:lang w:val="uk-UA"/>
              </w:rPr>
            </w:pPr>
          </w:p>
        </w:tc>
        <w:tc>
          <w:tcPr>
            <w:tcW w:w="1291" w:type="dxa"/>
          </w:tcPr>
          <w:p w14:paraId="60DCC45D" w14:textId="77777777" w:rsidR="00A33DE2" w:rsidRPr="001176B9" w:rsidRDefault="00A33DE2" w:rsidP="0061721F">
            <w:pPr>
              <w:pStyle w:val="ListParagraph"/>
              <w:ind w:left="0"/>
              <w:rPr>
                <w:rFonts w:eastAsia="Times New Roman" w:cs="Times New Roman"/>
                <w:lang w:val="uk-UA"/>
              </w:rPr>
            </w:pPr>
          </w:p>
        </w:tc>
        <w:tc>
          <w:tcPr>
            <w:tcW w:w="3123" w:type="dxa"/>
          </w:tcPr>
          <w:p w14:paraId="10661AA0" w14:textId="77777777" w:rsidR="00A33DE2" w:rsidRPr="001176B9" w:rsidRDefault="00A33DE2" w:rsidP="0061721F">
            <w:pPr>
              <w:pStyle w:val="ListParagraph"/>
              <w:ind w:left="0"/>
              <w:rPr>
                <w:rFonts w:eastAsia="Times New Roman" w:cs="Times New Roman"/>
                <w:lang w:val="uk-UA"/>
              </w:rPr>
            </w:pPr>
          </w:p>
        </w:tc>
      </w:tr>
      <w:tr w:rsidR="00A33DE2" w:rsidRPr="001176B9" w14:paraId="3D774555" w14:textId="77777777" w:rsidTr="0061721F">
        <w:tc>
          <w:tcPr>
            <w:tcW w:w="2060" w:type="dxa"/>
          </w:tcPr>
          <w:p w14:paraId="12B1AF67" w14:textId="77777777" w:rsidR="00A33DE2" w:rsidRPr="001176B9" w:rsidRDefault="00A33DE2" w:rsidP="0061721F">
            <w:pPr>
              <w:pStyle w:val="ListParagraph"/>
              <w:ind w:left="0"/>
              <w:rPr>
                <w:rFonts w:eastAsia="Times New Roman" w:cs="Times New Roman"/>
                <w:lang w:val="uk-UA"/>
              </w:rPr>
            </w:pPr>
          </w:p>
        </w:tc>
        <w:tc>
          <w:tcPr>
            <w:tcW w:w="3871" w:type="dxa"/>
          </w:tcPr>
          <w:p w14:paraId="45A2B778" w14:textId="77777777" w:rsidR="00A33DE2" w:rsidRPr="001176B9" w:rsidRDefault="00A33DE2" w:rsidP="0061721F">
            <w:pPr>
              <w:pStyle w:val="ListParagraph"/>
              <w:ind w:left="0"/>
              <w:rPr>
                <w:rFonts w:eastAsia="Times New Roman" w:cs="Times New Roman"/>
                <w:lang w:val="uk-UA"/>
              </w:rPr>
            </w:pPr>
          </w:p>
        </w:tc>
        <w:tc>
          <w:tcPr>
            <w:tcW w:w="1291" w:type="dxa"/>
          </w:tcPr>
          <w:p w14:paraId="0E654127" w14:textId="77777777" w:rsidR="00A33DE2" w:rsidRPr="001176B9" w:rsidRDefault="00A33DE2" w:rsidP="0061721F">
            <w:pPr>
              <w:pStyle w:val="ListParagraph"/>
              <w:ind w:left="0"/>
              <w:rPr>
                <w:rFonts w:eastAsia="Times New Roman" w:cs="Times New Roman"/>
                <w:lang w:val="uk-UA"/>
              </w:rPr>
            </w:pPr>
          </w:p>
        </w:tc>
        <w:tc>
          <w:tcPr>
            <w:tcW w:w="3123" w:type="dxa"/>
          </w:tcPr>
          <w:p w14:paraId="5D811E61" w14:textId="77777777" w:rsidR="00A33DE2" w:rsidRPr="001176B9" w:rsidRDefault="00A33DE2" w:rsidP="0061721F">
            <w:pPr>
              <w:pStyle w:val="ListParagraph"/>
              <w:ind w:left="0"/>
              <w:rPr>
                <w:rFonts w:eastAsia="Times New Roman" w:cs="Times New Roman"/>
                <w:lang w:val="uk-UA"/>
              </w:rPr>
            </w:pPr>
          </w:p>
        </w:tc>
      </w:tr>
    </w:tbl>
    <w:p w14:paraId="23AB9C68" w14:textId="77777777" w:rsidR="00A33DE2" w:rsidRPr="001176B9" w:rsidRDefault="00A33DE2" w:rsidP="00A33DE2">
      <w:pPr>
        <w:rPr>
          <w:lang w:val="uk-UA"/>
        </w:rPr>
      </w:pPr>
    </w:p>
    <w:p w14:paraId="099C030C" w14:textId="77777777" w:rsidR="00A33DE2" w:rsidRPr="001176B9" w:rsidRDefault="00A33DE2" w:rsidP="00A33DE2">
      <w:pPr>
        <w:numPr>
          <w:ilvl w:val="0"/>
          <w:numId w:val="1"/>
        </w:numPr>
        <w:spacing w:after="0" w:line="240" w:lineRule="auto"/>
        <w:rPr>
          <w:lang w:val="uk-UA"/>
        </w:rPr>
      </w:pPr>
      <w:r w:rsidRPr="001176B9">
        <w:rPr>
          <w:lang w:val="uk-UA"/>
        </w:rPr>
        <w:t xml:space="preserve">Ключові працівники (не більше 1 сторінки, без урахування резюме).  </w:t>
      </w:r>
    </w:p>
    <w:p w14:paraId="412D9EDA" w14:textId="77777777" w:rsidR="00A33DE2" w:rsidRPr="001176B9" w:rsidRDefault="00A33DE2" w:rsidP="00A33DE2">
      <w:pPr>
        <w:pStyle w:val="BodyTextIndent"/>
        <w:tabs>
          <w:tab w:val="clear" w:pos="360"/>
        </w:tabs>
        <w:rPr>
          <w:rFonts w:ascii="Times New Roman" w:hAnsi="Times New Roman"/>
          <w:sz w:val="22"/>
          <w:szCs w:val="22"/>
          <w:lang w:val="uk-UA"/>
        </w:rPr>
      </w:pPr>
    </w:p>
    <w:p w14:paraId="465997D3" w14:textId="7262C5C6" w:rsidR="00A33DE2" w:rsidRPr="001176B9" w:rsidRDefault="00A33DE2" w:rsidP="0067571B">
      <w:pPr>
        <w:autoSpaceDE w:val="0"/>
        <w:autoSpaceDN w:val="0"/>
        <w:adjustRightInd w:val="0"/>
        <w:ind w:left="720"/>
        <w:rPr>
          <w:lang w:val="uk-UA"/>
        </w:rPr>
      </w:pPr>
      <w:r w:rsidRPr="001176B9">
        <w:rPr>
          <w:lang w:val="uk-UA"/>
        </w:rPr>
        <w:t>Заявник має запропонувати на позиції ключових працівників осіб, які мають високу кваліфікацію та спроможні виконувати обов'язки</w:t>
      </w:r>
      <w:r w:rsidR="00244941">
        <w:rPr>
          <w:lang w:val="uk-UA"/>
        </w:rPr>
        <w:t xml:space="preserve"> щодо виконання </w:t>
      </w:r>
      <w:proofErr w:type="spellStart"/>
      <w:r w:rsidR="00244941">
        <w:rPr>
          <w:lang w:val="uk-UA"/>
        </w:rPr>
        <w:t>субгранту</w:t>
      </w:r>
      <w:proofErr w:type="spellEnd"/>
      <w:r w:rsidRPr="001176B9">
        <w:rPr>
          <w:lang w:val="uk-UA"/>
        </w:rPr>
        <w:t xml:space="preserve">. Заявник подає повне та актуальне резюме на кожну особу, що пропонується на посади ключових працівників (обсягом не більш ніж 2 сторінки кожне).  У резюме слід чітко вказати рівень освіти особи, її досвід та професійні досягнення. </w:t>
      </w:r>
      <w:r w:rsidRPr="001176B9">
        <w:rPr>
          <w:color w:val="FF0000"/>
          <w:lang w:val="uk-UA"/>
        </w:rPr>
        <w:t xml:space="preserve"> </w:t>
      </w:r>
    </w:p>
    <w:p w14:paraId="762264F2" w14:textId="77777777" w:rsidR="00A33DE2" w:rsidRPr="001176B9" w:rsidRDefault="00A33DE2" w:rsidP="00A33DE2">
      <w:pPr>
        <w:numPr>
          <w:ilvl w:val="0"/>
          <w:numId w:val="1"/>
        </w:numPr>
        <w:spacing w:after="0" w:line="240" w:lineRule="auto"/>
        <w:rPr>
          <w:smallCaps/>
          <w:lang w:val="uk-UA"/>
        </w:rPr>
      </w:pPr>
      <w:r w:rsidRPr="001176B9">
        <w:rPr>
          <w:smallCaps/>
          <w:lang w:val="uk-UA"/>
        </w:rPr>
        <w:t xml:space="preserve">Історія діяльності організації </w:t>
      </w:r>
    </w:p>
    <w:p w14:paraId="20879C51" w14:textId="77777777" w:rsidR="00A33DE2" w:rsidRPr="001176B9" w:rsidRDefault="00A33DE2" w:rsidP="00A33DE2">
      <w:pPr>
        <w:tabs>
          <w:tab w:val="left" w:pos="0"/>
        </w:tabs>
        <w:suppressAutoHyphens/>
        <w:ind w:left="720" w:hanging="720"/>
        <w:rPr>
          <w:lang w:val="uk-UA"/>
        </w:rPr>
      </w:pPr>
    </w:p>
    <w:p w14:paraId="0D848168" w14:textId="23792268" w:rsidR="00A33DE2" w:rsidRPr="001176B9" w:rsidRDefault="00A33DE2" w:rsidP="00A33DE2">
      <w:pPr>
        <w:pStyle w:val="ListParagraph"/>
        <w:rPr>
          <w:lang w:val="uk-UA"/>
        </w:rPr>
      </w:pPr>
      <w:r w:rsidRPr="001176B9">
        <w:rPr>
          <w:lang w:val="uk-UA"/>
        </w:rPr>
        <w:t>С</w:t>
      </w:r>
      <w:bookmarkStart w:id="0" w:name="_GoBack"/>
      <w:bookmarkEnd w:id="0"/>
      <w:r w:rsidRPr="001176B9">
        <w:rPr>
          <w:lang w:val="uk-UA"/>
        </w:rPr>
        <w:t>кладіть список усіх грантів, субгрантів і контрактів за останні 3 (три) роки за аналогічними або суміжними програмами. У складі інформації про ці гранти та контракти необхідно навести відомості про місце здійснення діяльності, номер відповідного гранту або контракту (якщо він мав його), надати стислий опис виконаних робіт і досягнутих результатів, а також скласти список контактних осіб із актуальними номерами телефонів та адресами електронної пошти.</w:t>
      </w:r>
    </w:p>
    <w:p w14:paraId="0831D8E9" w14:textId="77777777" w:rsidR="0067571B" w:rsidRPr="001176B9" w:rsidRDefault="0067571B" w:rsidP="00A33DE2">
      <w:pPr>
        <w:pStyle w:val="ListParagraph"/>
        <w:rPr>
          <w:lang w:val="uk-UA"/>
        </w:rPr>
      </w:pPr>
    </w:p>
    <w:p w14:paraId="6F72602F" w14:textId="52A80FEA" w:rsidR="0067571B" w:rsidRPr="001176B9" w:rsidRDefault="0067571B" w:rsidP="0067571B">
      <w:pPr>
        <w:pStyle w:val="ListParagraph"/>
        <w:numPr>
          <w:ilvl w:val="0"/>
          <w:numId w:val="1"/>
        </w:numPr>
        <w:spacing w:after="0" w:line="240" w:lineRule="auto"/>
        <w:rPr>
          <w:lang w:val="uk-UA"/>
        </w:rPr>
      </w:pPr>
      <w:r w:rsidRPr="001176B9">
        <w:rPr>
          <w:lang w:val="uk-UA"/>
        </w:rPr>
        <w:t>Спроможності й досвід організації (не більш ніж 1 сторінка).</w:t>
      </w:r>
    </w:p>
    <w:p w14:paraId="11E0D1CE" w14:textId="77777777" w:rsidR="0067571B" w:rsidRPr="001176B9" w:rsidRDefault="0067571B" w:rsidP="0067571B">
      <w:pPr>
        <w:pStyle w:val="BodyTextIndent"/>
        <w:tabs>
          <w:tab w:val="clear" w:pos="360"/>
        </w:tabs>
        <w:ind w:left="0" w:firstLine="0"/>
        <w:rPr>
          <w:rFonts w:ascii="Times New Roman" w:hAnsi="Times New Roman"/>
          <w:sz w:val="22"/>
          <w:szCs w:val="22"/>
          <w:lang w:val="uk-UA"/>
        </w:rPr>
      </w:pPr>
    </w:p>
    <w:p w14:paraId="78DD8082" w14:textId="77777777" w:rsidR="0067571B" w:rsidRPr="001176B9" w:rsidRDefault="0067571B" w:rsidP="0067571B">
      <w:pPr>
        <w:pStyle w:val="ListParagraph"/>
        <w:rPr>
          <w:lang w:val="uk-UA"/>
        </w:rPr>
      </w:pPr>
      <w:r w:rsidRPr="001176B9">
        <w:rPr>
          <w:lang w:val="uk-UA"/>
        </w:rPr>
        <w:t>Заявник має продемонструвати:</w:t>
      </w:r>
    </w:p>
    <w:p w14:paraId="6497EFAA" w14:textId="77777777" w:rsidR="0067571B" w:rsidRPr="001176B9" w:rsidRDefault="0067571B" w:rsidP="0067571B">
      <w:pPr>
        <w:pStyle w:val="BodyTextIndent"/>
        <w:tabs>
          <w:tab w:val="clear" w:pos="360"/>
        </w:tabs>
        <w:ind w:left="0" w:firstLine="0"/>
        <w:rPr>
          <w:rFonts w:ascii="Times New Roman" w:hAnsi="Times New Roman"/>
          <w:sz w:val="22"/>
          <w:szCs w:val="22"/>
          <w:lang w:val="uk-UA"/>
        </w:rPr>
      </w:pPr>
    </w:p>
    <w:p w14:paraId="33D23116" w14:textId="77777777" w:rsidR="0067571B" w:rsidRPr="001176B9" w:rsidRDefault="0067571B" w:rsidP="0067571B">
      <w:pPr>
        <w:autoSpaceDE w:val="0"/>
        <w:autoSpaceDN w:val="0"/>
        <w:adjustRightInd w:val="0"/>
        <w:ind w:left="1080" w:hanging="360"/>
        <w:rPr>
          <w:lang w:val="uk-UA"/>
        </w:rPr>
      </w:pPr>
      <w:r w:rsidRPr="001176B9">
        <w:rPr>
          <w:lang w:val="uk-UA"/>
        </w:rPr>
        <w:t xml:space="preserve">i. </w:t>
      </w:r>
      <w:r w:rsidRPr="001176B9">
        <w:rPr>
          <w:lang w:val="uk-UA"/>
        </w:rPr>
        <w:tab/>
        <w:t xml:space="preserve">Спеціалізовану компетентність, яку має організація в тому, що стосується вимог, описаних у розділі 1 цього Запрошення до подання заявок. </w:t>
      </w:r>
    </w:p>
    <w:p w14:paraId="43FCB8B2" w14:textId="5F6AF9F3" w:rsidR="0067571B" w:rsidRPr="001176B9" w:rsidRDefault="0067571B" w:rsidP="0067571B">
      <w:pPr>
        <w:autoSpaceDE w:val="0"/>
        <w:autoSpaceDN w:val="0"/>
        <w:adjustRightInd w:val="0"/>
        <w:ind w:left="1080" w:hanging="360"/>
        <w:rPr>
          <w:lang w:val="uk-UA"/>
        </w:rPr>
      </w:pPr>
      <w:r w:rsidRPr="001176B9">
        <w:rPr>
          <w:lang w:val="uk-UA"/>
        </w:rPr>
        <w:t xml:space="preserve">ii. </w:t>
      </w:r>
      <w:r w:rsidRPr="001176B9">
        <w:rPr>
          <w:lang w:val="uk-UA"/>
        </w:rPr>
        <w:tab/>
        <w:t xml:space="preserve">Адекватність своїх організаційних систем і процедур у таких сферах, як політика залучення персоналу й роботи з ним, положення щодо відряджень; фінансове управління; управління проектами; адміністрування контрактів; звітування про перебіг робіт, а також у інших сферах на предмет успішного дотримання встановлених вимог і для досягнення очікуваних результатів. </w:t>
      </w:r>
    </w:p>
    <w:p w14:paraId="7B5B0F99" w14:textId="77777777" w:rsidR="0067571B" w:rsidRPr="001176B9" w:rsidRDefault="0067571B" w:rsidP="00A33DE2">
      <w:pPr>
        <w:pStyle w:val="ListParagraph"/>
        <w:rPr>
          <w:lang w:val="uk-UA"/>
        </w:rPr>
      </w:pPr>
    </w:p>
    <w:sectPr w:rsidR="0067571B" w:rsidRPr="001176B9">
      <w:pgSz w:w="11906" w:h="16838"/>
      <w:pgMar w:top="850" w:right="850" w:bottom="850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002DC7"/>
    <w:multiLevelType w:val="hybridMultilevel"/>
    <w:tmpl w:val="FB5CC4CE"/>
    <w:lvl w:ilvl="0" w:tplc="B734C00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AFC6541"/>
    <w:multiLevelType w:val="hybridMultilevel"/>
    <w:tmpl w:val="EFB0DB7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760D2A25"/>
    <w:multiLevelType w:val="hybridMultilevel"/>
    <w:tmpl w:val="A28A280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9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zNDc3tzQwMjQ0MzdX0lEKTi0uzszPAykwrgUAl+tnAywAAAA="/>
  </w:docVars>
  <w:rsids>
    <w:rsidRoot w:val="00A33DE2"/>
    <w:rsid w:val="00037A06"/>
    <w:rsid w:val="001176B9"/>
    <w:rsid w:val="001C7024"/>
    <w:rsid w:val="00244941"/>
    <w:rsid w:val="005C258E"/>
    <w:rsid w:val="00667C32"/>
    <w:rsid w:val="0067571B"/>
    <w:rsid w:val="008F5D77"/>
    <w:rsid w:val="009D2502"/>
    <w:rsid w:val="00A33DE2"/>
    <w:rsid w:val="00BB6941"/>
    <w:rsid w:val="00E315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842448"/>
  <w15:chartTrackingRefBased/>
  <w15:docId w15:val="{2AC6AE2A-AAD6-40C1-AC8E-33BBE4DC49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3DE2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33DE2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33DE2"/>
    <w:pPr>
      <w:ind w:left="720"/>
      <w:contextualSpacing/>
    </w:pPr>
  </w:style>
  <w:style w:type="paragraph" w:styleId="BodyTextIndent">
    <w:name w:val="Body Text Indent"/>
    <w:basedOn w:val="Normal"/>
    <w:link w:val="BodyTextIndentChar"/>
    <w:rsid w:val="00A33DE2"/>
    <w:pPr>
      <w:tabs>
        <w:tab w:val="left" w:pos="360"/>
      </w:tabs>
      <w:spacing w:after="0" w:line="240" w:lineRule="auto"/>
      <w:ind w:left="360" w:hanging="360"/>
    </w:pPr>
    <w:rPr>
      <w:rFonts w:ascii="Tahoma" w:eastAsia="Times New Roman" w:hAnsi="Tahoma" w:cs="Times New Roman"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A33DE2"/>
    <w:rPr>
      <w:rFonts w:ascii="Tahoma" w:eastAsia="Times New Roman" w:hAnsi="Tahoma" w:cs="Times New Roman"/>
      <w:sz w:val="20"/>
      <w:szCs w:val="20"/>
      <w:lang w:val="en-US"/>
    </w:rPr>
  </w:style>
  <w:style w:type="character" w:styleId="CommentReference">
    <w:name w:val="annotation reference"/>
    <w:semiHidden/>
    <w:rsid w:val="00A33DE2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A33DE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A33DE2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3D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3DE2"/>
    <w:rPr>
      <w:rFonts w:ascii="Segoe U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3</Words>
  <Characters>269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lia Tkachuk</dc:creator>
  <cp:keywords/>
  <dc:description/>
  <cp:lastModifiedBy>Katerina Andruschenko</cp:lastModifiedBy>
  <cp:revision>2</cp:revision>
  <dcterms:created xsi:type="dcterms:W3CDTF">2017-12-08T11:34:00Z</dcterms:created>
  <dcterms:modified xsi:type="dcterms:W3CDTF">2017-12-08T11:34:00Z</dcterms:modified>
</cp:coreProperties>
</file>